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51C5A5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dah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556AD0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992F9" w14:textId="77777777" w:rsidR="00A27FA2" w:rsidRDefault="00A27FA2" w:rsidP="00CB37D9">
      <w:pPr>
        <w:spacing w:after="0" w:line="240" w:lineRule="auto"/>
      </w:pPr>
      <w:r>
        <w:separator/>
      </w:r>
    </w:p>
  </w:endnote>
  <w:endnote w:type="continuationSeparator" w:id="0">
    <w:p w14:paraId="6528545D" w14:textId="77777777" w:rsidR="00A27FA2" w:rsidRDefault="00A27FA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6173C" w14:textId="77777777" w:rsidR="00E12DB1" w:rsidRDefault="00E12D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3BB59BA" w:rsidR="00CB37D9" w:rsidRPr="00E12DB1" w:rsidRDefault="00CB37D9" w:rsidP="00E12D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D2930" w14:textId="77777777" w:rsidR="00E12DB1" w:rsidRDefault="00E12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F2943" w14:textId="77777777" w:rsidR="00A27FA2" w:rsidRDefault="00A27FA2" w:rsidP="00CB37D9">
      <w:pPr>
        <w:spacing w:after="0" w:line="240" w:lineRule="auto"/>
      </w:pPr>
      <w:r>
        <w:separator/>
      </w:r>
    </w:p>
  </w:footnote>
  <w:footnote w:type="continuationSeparator" w:id="0">
    <w:p w14:paraId="0F2693F5" w14:textId="77777777" w:rsidR="00A27FA2" w:rsidRDefault="00A27FA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54B0B" w14:textId="77777777" w:rsidR="00E12DB1" w:rsidRDefault="00E12D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3D3F51" w:rsidR="00AD6FC0" w:rsidRPr="00E12DB1" w:rsidRDefault="00AD6FC0" w:rsidP="00E12D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6B080" w14:textId="77777777" w:rsidR="00E12DB1" w:rsidRDefault="00E12D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27FA2"/>
    <w:rsid w:val="00A56F25"/>
    <w:rsid w:val="00AC3BD9"/>
    <w:rsid w:val="00AD6FC0"/>
    <w:rsid w:val="00B32A3C"/>
    <w:rsid w:val="00BC0F62"/>
    <w:rsid w:val="00C05663"/>
    <w:rsid w:val="00C55AF5"/>
    <w:rsid w:val="00C576A9"/>
    <w:rsid w:val="00C91B90"/>
    <w:rsid w:val="00CB37D9"/>
    <w:rsid w:val="00CD6FD8"/>
    <w:rsid w:val="00D54234"/>
    <w:rsid w:val="00DD2CCC"/>
    <w:rsid w:val="00E12DB1"/>
    <w:rsid w:val="00E43F53"/>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2</Words>
  <Characters>1895</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2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